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43654C" w14:textId="27D58AB3" w:rsidR="00BC773B" w:rsidRDefault="009B194C">
      <w:r w:rsidRPr="009B194C">
        <w:rPr>
          <w:noProof/>
          <w:lang w:eastAsia="en-GB"/>
        </w:rPr>
        <w:drawing>
          <wp:inline distT="0" distB="0" distL="0" distR="0" wp14:anchorId="603EE45C" wp14:editId="496E4EE5">
            <wp:extent cx="5731510" cy="5731510"/>
            <wp:effectExtent l="0" t="0" r="254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36B0E5" w14:textId="3B2D200D" w:rsidR="009B194C" w:rsidRPr="009B194C" w:rsidRDefault="009B194C" w:rsidP="009B194C"/>
    <w:p w14:paraId="4D336AEA" w14:textId="489964D4" w:rsidR="009B194C" w:rsidRDefault="009B194C" w:rsidP="009B194C"/>
    <w:p w14:paraId="3FBE0058" w14:textId="0B816038" w:rsidR="009B194C" w:rsidRDefault="009B194C" w:rsidP="009B194C">
      <w:pPr>
        <w:tabs>
          <w:tab w:val="left" w:pos="1308"/>
        </w:tabs>
        <w:rPr>
          <w:noProof/>
        </w:rPr>
      </w:pPr>
      <w:r>
        <w:lastRenderedPageBreak/>
        <w:tab/>
      </w:r>
      <w:r w:rsidRPr="009B194C">
        <w:rPr>
          <w:noProof/>
          <w:lang w:eastAsia="en-GB"/>
        </w:rPr>
        <w:drawing>
          <wp:inline distT="0" distB="0" distL="0" distR="0" wp14:anchorId="609612CD" wp14:editId="578A7F15">
            <wp:extent cx="5326380" cy="399288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6380" cy="3992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5505E7" w14:textId="70531C71" w:rsidR="009B194C" w:rsidRPr="009B194C" w:rsidRDefault="009B194C" w:rsidP="009B194C"/>
    <w:p w14:paraId="3F771CFA" w14:textId="579F7B76" w:rsidR="009B194C" w:rsidRDefault="009B194C" w:rsidP="009B194C">
      <w:pPr>
        <w:rPr>
          <w:noProof/>
        </w:rPr>
      </w:pPr>
    </w:p>
    <w:p w14:paraId="1C503323" w14:textId="68983EA7" w:rsidR="009B194C" w:rsidRDefault="009B194C" w:rsidP="009B194C">
      <w:pPr>
        <w:tabs>
          <w:tab w:val="left" w:pos="1128"/>
        </w:tabs>
      </w:pPr>
      <w:r>
        <w:lastRenderedPageBreak/>
        <w:tab/>
      </w:r>
      <w:r w:rsidRPr="009B194C">
        <w:rPr>
          <w:noProof/>
          <w:lang w:eastAsia="en-GB"/>
        </w:rPr>
        <w:drawing>
          <wp:inline distT="0" distB="0" distL="0" distR="0" wp14:anchorId="0E308248" wp14:editId="2BED2798">
            <wp:extent cx="5326380" cy="399288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6380" cy="3992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A86B87" w14:textId="0B66AA8F" w:rsidR="009B194C" w:rsidRDefault="009B194C" w:rsidP="009B194C">
      <w:pPr>
        <w:tabs>
          <w:tab w:val="left" w:pos="1128"/>
        </w:tabs>
      </w:pPr>
    </w:p>
    <w:p w14:paraId="7CA9D616" w14:textId="7E7E28FE" w:rsidR="009B194C" w:rsidRDefault="009B194C" w:rsidP="009B194C">
      <w:pPr>
        <w:tabs>
          <w:tab w:val="left" w:pos="1128"/>
        </w:tabs>
      </w:pPr>
      <w:r w:rsidRPr="009B194C">
        <w:rPr>
          <w:noProof/>
          <w:lang w:eastAsia="en-GB"/>
        </w:rPr>
        <w:drawing>
          <wp:inline distT="0" distB="0" distL="0" distR="0" wp14:anchorId="67BA54B3" wp14:editId="18FE8AE3">
            <wp:extent cx="5731510" cy="3103880"/>
            <wp:effectExtent l="0" t="0" r="254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78CA3" w14:textId="5BDB2680" w:rsidR="00124BE6" w:rsidRDefault="00124BE6" w:rsidP="00124BE6"/>
    <w:p w14:paraId="0160DBD0" w14:textId="79184433" w:rsidR="00124BE6" w:rsidRDefault="00124BE6" w:rsidP="00124BE6">
      <w:pPr>
        <w:tabs>
          <w:tab w:val="left" w:pos="1920"/>
        </w:tabs>
      </w:pPr>
      <w:r>
        <w:tab/>
      </w:r>
    </w:p>
    <w:p w14:paraId="32FD4DA4" w14:textId="3A9862D2" w:rsidR="00124BE6" w:rsidRDefault="00124BE6" w:rsidP="00124BE6">
      <w:pPr>
        <w:tabs>
          <w:tab w:val="left" w:pos="1920"/>
        </w:tabs>
      </w:pPr>
    </w:p>
    <w:p w14:paraId="0313EEC1" w14:textId="2EBB1B23" w:rsidR="00124BE6" w:rsidRDefault="00124BE6" w:rsidP="00124BE6">
      <w:pPr>
        <w:tabs>
          <w:tab w:val="left" w:pos="1920"/>
        </w:tabs>
      </w:pPr>
    </w:p>
    <w:p w14:paraId="758AD0E7" w14:textId="77777777" w:rsidR="005C692D" w:rsidRDefault="00124BE6" w:rsidP="005C692D">
      <w:pPr>
        <w:keepNext/>
        <w:tabs>
          <w:tab w:val="left" w:pos="1920"/>
        </w:tabs>
      </w:pPr>
      <w:r w:rsidRPr="00124BE6">
        <w:rPr>
          <w:noProof/>
          <w:lang w:eastAsia="en-GB"/>
        </w:rPr>
        <w:lastRenderedPageBreak/>
        <w:drawing>
          <wp:inline distT="0" distB="0" distL="0" distR="0" wp14:anchorId="6A1F5B1F" wp14:editId="3277B5EB">
            <wp:extent cx="5326380" cy="4235641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8738" cy="42375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0CC9F5" w14:textId="4D82FFD2" w:rsidR="00124BE6" w:rsidRPr="00124BE6" w:rsidRDefault="005C692D" w:rsidP="005C692D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</w:p>
    <w:sectPr w:rsidR="00124BE6" w:rsidRPr="00124BE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2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N7EwM7KwMDA1tzBV0lEKTi0uzszPAykwrgUAdk95PCwAAAA="/>
  </w:docVars>
  <w:rsids>
    <w:rsidRoot w:val="009B194C"/>
    <w:rsid w:val="00092669"/>
    <w:rsid w:val="00124BE6"/>
    <w:rsid w:val="004F43D4"/>
    <w:rsid w:val="005C692D"/>
    <w:rsid w:val="007D6F3E"/>
    <w:rsid w:val="009B194C"/>
    <w:rsid w:val="00BC773B"/>
    <w:rsid w:val="00E526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283DF7"/>
  <w15:chartTrackingRefBased/>
  <w15:docId w15:val="{5525AD2B-28E3-4CA1-A366-142724DD33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SSERTATION">
    <w:name w:val="DISSERTATION"/>
    <w:basedOn w:val="Normal"/>
    <w:link w:val="DISSERTATIONChar"/>
    <w:autoRedefine/>
    <w:qFormat/>
    <w:rsid w:val="00092669"/>
    <w:pPr>
      <w:framePr w:wrap="notBeside" w:vAnchor="text" w:hAnchor="text" w:y="1"/>
      <w:spacing w:before="720" w:after="720" w:line="480" w:lineRule="auto"/>
      <w:jc w:val="both"/>
    </w:pPr>
    <w:rPr>
      <w:rFonts w:ascii="Arial" w:eastAsiaTheme="majorEastAsia" w:hAnsi="Arial" w:cs="Arial"/>
      <w:bCs/>
      <w:sz w:val="24"/>
      <w:szCs w:val="32"/>
    </w:rPr>
  </w:style>
  <w:style w:type="character" w:customStyle="1" w:styleId="DISSERTATIONChar">
    <w:name w:val="DISSERTATION Char"/>
    <w:basedOn w:val="DefaultParagraphFont"/>
    <w:link w:val="DISSERTATION"/>
    <w:rsid w:val="00092669"/>
    <w:rPr>
      <w:rFonts w:ascii="Arial" w:eastAsiaTheme="majorEastAsia" w:hAnsi="Arial" w:cs="Arial"/>
      <w:bCs/>
      <w:sz w:val="24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5C692D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4</Pages>
  <Words>8</Words>
  <Characters>4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aeel Alade</dc:creator>
  <cp:keywords/>
  <dc:description/>
  <cp:lastModifiedBy>Mikaeel Alade</cp:lastModifiedBy>
  <cp:revision>5</cp:revision>
  <dcterms:created xsi:type="dcterms:W3CDTF">2021-08-25T06:21:00Z</dcterms:created>
  <dcterms:modified xsi:type="dcterms:W3CDTF">2021-08-26T13:08:00Z</dcterms:modified>
</cp:coreProperties>
</file>